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DF26BC" w14:textId="3647FF5B" w:rsidR="00CC02A9" w:rsidRPr="00F869A0" w:rsidRDefault="00AC6599" w:rsidP="00707641">
      <w:pPr>
        <w:spacing w:line="480" w:lineRule="auto"/>
        <w:rPr>
          <w:rFonts w:ascii="Arial" w:hAnsi="Arial" w:cs="Arial"/>
          <w:color w:val="000000" w:themeColor="text1"/>
          <w:sz w:val="28"/>
          <w:szCs w:val="28"/>
        </w:rPr>
      </w:pPr>
      <w:r w:rsidRPr="00F869A0">
        <w:rPr>
          <w:rFonts w:ascii="Arial" w:hAnsi="Arial" w:cs="Arial"/>
          <w:b/>
          <w:bCs/>
          <w:color w:val="000000" w:themeColor="text1"/>
          <w:sz w:val="28"/>
          <w:szCs w:val="28"/>
        </w:rPr>
        <w:t>User Stories:</w:t>
      </w:r>
      <w:bookmarkStart w:id="0" w:name="_GoBack"/>
      <w:bookmarkEnd w:id="0"/>
    </w:p>
    <w:tbl>
      <w:tblPr>
        <w:tblStyle w:val="TableGrid"/>
        <w:tblpPr w:leftFromText="180" w:rightFromText="180" w:horzAnchor="margin" w:tblpY="1973"/>
        <w:tblW w:w="9535" w:type="dxa"/>
        <w:tblLook w:val="04A0" w:firstRow="1" w:lastRow="0" w:firstColumn="1" w:lastColumn="0" w:noHBand="0" w:noVBand="1"/>
      </w:tblPr>
      <w:tblGrid>
        <w:gridCol w:w="603"/>
        <w:gridCol w:w="8932"/>
      </w:tblGrid>
      <w:tr w:rsidR="00F869A0" w:rsidRPr="00F869A0" w14:paraId="04EF5F2F" w14:textId="77777777" w:rsidTr="00707641">
        <w:trPr>
          <w:trHeight w:val="440"/>
        </w:trPr>
        <w:tc>
          <w:tcPr>
            <w:tcW w:w="603" w:type="dxa"/>
          </w:tcPr>
          <w:p w14:paraId="14DDCF0B" w14:textId="4CDA66ED" w:rsidR="00F869A0" w:rsidRPr="00F869A0" w:rsidRDefault="00F869A0" w:rsidP="0070764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8932" w:type="dxa"/>
          </w:tcPr>
          <w:p w14:paraId="1C5C9D2F" w14:textId="6DECC040" w:rsidR="00F869A0" w:rsidRPr="00F869A0" w:rsidRDefault="00F869A0" w:rsidP="00707641">
            <w:pPr>
              <w:spacing w:line="480" w:lineRule="auto"/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Item</w:t>
            </w:r>
          </w:p>
        </w:tc>
      </w:tr>
      <w:tr w:rsidR="00F869A0" w:rsidRPr="00F869A0" w14:paraId="7F08CB53" w14:textId="77777777" w:rsidTr="00F869A0">
        <w:tc>
          <w:tcPr>
            <w:tcW w:w="603" w:type="dxa"/>
          </w:tcPr>
          <w:p w14:paraId="6E2347C4" w14:textId="4B048795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932" w:type="dxa"/>
          </w:tcPr>
          <w:p w14:paraId="40EF7295" w14:textId="561AC74A" w:rsidR="00F869A0" w:rsidRPr="00F869A0" w:rsidRDefault="007835BC" w:rsidP="007835BC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parent,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to v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ew all the different courses offered by Liberty University with course details to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help my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hild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hoose the course they like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. </w:t>
            </w:r>
          </w:p>
        </w:tc>
      </w:tr>
      <w:tr w:rsidR="00F869A0" w:rsidRPr="00F869A0" w14:paraId="3601670E" w14:textId="77777777" w:rsidTr="00F869A0">
        <w:tc>
          <w:tcPr>
            <w:tcW w:w="603" w:type="dxa"/>
          </w:tcPr>
          <w:p w14:paraId="0F6D31FB" w14:textId="17D0FAED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932" w:type="dxa"/>
          </w:tcPr>
          <w:p w14:paraId="3E10243D" w14:textId="7B192ACA" w:rsidR="00F869A0" w:rsidRPr="00F869A0" w:rsidRDefault="007835BC" w:rsidP="00021E44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visitor, I </w:t>
            </w:r>
            <w:r w:rsidR="00021E44">
              <w:rPr>
                <w:rFonts w:ascii="Arial" w:hAnsi="Arial" w:cs="Arial"/>
                <w:color w:val="000000" w:themeColor="text1"/>
                <w:sz w:val="24"/>
                <w:szCs w:val="24"/>
              </w:rPr>
              <w:t>want have</w:t>
            </w:r>
            <w:r w:rsidR="006C160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 look at the current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tudent research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done at Liberty University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</w:tr>
      <w:tr w:rsidR="00F869A0" w:rsidRPr="00F869A0" w14:paraId="68A89C86" w14:textId="77777777" w:rsidTr="00F869A0">
        <w:tc>
          <w:tcPr>
            <w:tcW w:w="603" w:type="dxa"/>
          </w:tcPr>
          <w:p w14:paraId="6EDB487E" w14:textId="4C8EDAE1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932" w:type="dxa"/>
          </w:tcPr>
          <w:p w14:paraId="5691F83A" w14:textId="7E7939EE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s a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n aspiring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new student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to see success stories of pr</w:t>
            </w:r>
            <w:r w:rsidR="00707641">
              <w:rPr>
                <w:rFonts w:ascii="Arial" w:hAnsi="Arial" w:cs="Arial"/>
                <w:color w:val="000000" w:themeColor="text1"/>
                <w:sz w:val="24"/>
                <w:szCs w:val="24"/>
              </w:rPr>
              <w:t>evious students for inspiration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nd motivation</w:t>
            </w:r>
            <w:r w:rsidR="00707641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</w:tr>
      <w:tr w:rsidR="00F869A0" w:rsidRPr="00F869A0" w14:paraId="3A305964" w14:textId="77777777" w:rsidTr="00F869A0">
        <w:tc>
          <w:tcPr>
            <w:tcW w:w="603" w:type="dxa"/>
          </w:tcPr>
          <w:p w14:paraId="61DB2F71" w14:textId="747203EE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932" w:type="dxa"/>
          </w:tcPr>
          <w:p w14:paraId="30B7FF2F" w14:textId="32261732" w:rsidR="00F869A0" w:rsidRPr="00F869A0" w:rsidRDefault="00F869A0" w:rsidP="003664A7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</w:t>
            </w:r>
            <w:r w:rsidR="003664A7">
              <w:rPr>
                <w:rFonts w:ascii="Arial" w:hAnsi="Arial" w:cs="Arial"/>
                <w:color w:val="000000" w:themeColor="text1"/>
                <w:sz w:val="24"/>
                <w:szCs w:val="24"/>
              </w:rPr>
              <w:t>a staff member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021E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 want to be </w:t>
            </w:r>
            <w:r w:rsidR="006C1607">
              <w:rPr>
                <w:rFonts w:ascii="Arial" w:hAnsi="Arial" w:cs="Arial"/>
                <w:color w:val="000000" w:themeColor="text1"/>
                <w:sz w:val="24"/>
                <w:szCs w:val="24"/>
              </w:rPr>
              <w:t>able to post news and events in order to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show 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up to date information regarding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what happens inside the university.</w:t>
            </w:r>
          </w:p>
        </w:tc>
      </w:tr>
      <w:tr w:rsidR="00F869A0" w:rsidRPr="00F869A0" w14:paraId="3A753996" w14:textId="77777777" w:rsidTr="00F869A0">
        <w:tc>
          <w:tcPr>
            <w:tcW w:w="603" w:type="dxa"/>
          </w:tcPr>
          <w:p w14:paraId="2789A011" w14:textId="0C83603B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932" w:type="dxa"/>
          </w:tcPr>
          <w:p w14:paraId="3A88AC36" w14:textId="16A58010" w:rsidR="00F869A0" w:rsidRPr="00F869A0" w:rsidRDefault="00021E44" w:rsidP="00021E44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faculty member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website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show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he 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history of Liberty U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niversity to the general public.</w:t>
            </w:r>
          </w:p>
        </w:tc>
      </w:tr>
      <w:tr w:rsidR="00F869A0" w:rsidRPr="00F869A0" w14:paraId="320DDACC" w14:textId="77777777" w:rsidTr="00F869A0">
        <w:tc>
          <w:tcPr>
            <w:tcW w:w="603" w:type="dxa"/>
          </w:tcPr>
          <w:p w14:paraId="3E2F0536" w14:textId="17374ACA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8932" w:type="dxa"/>
          </w:tcPr>
          <w:p w14:paraId="50F0E1A0" w14:textId="34E6BF0C" w:rsidR="00F869A0" w:rsidRPr="00F869A0" w:rsidRDefault="00F869A0" w:rsidP="00021E44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urrent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</w:t>
            </w:r>
            <w:r w:rsidR="00021E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want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clear all my doubts </w:t>
            </w:r>
            <w:r w:rsidR="00D338B9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questions from 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 page of enquiry where I can ask 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bout the course I am going to enroll in.</w:t>
            </w:r>
          </w:p>
        </w:tc>
      </w:tr>
      <w:tr w:rsidR="00F869A0" w:rsidRPr="00F869A0" w14:paraId="17CE6D09" w14:textId="77777777" w:rsidTr="00F869A0">
        <w:tc>
          <w:tcPr>
            <w:tcW w:w="603" w:type="dxa"/>
          </w:tcPr>
          <w:p w14:paraId="588FA4D7" w14:textId="210EA8C5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8932" w:type="dxa"/>
          </w:tcPr>
          <w:p w14:paraId="1ECF059C" w14:textId="1B506279" w:rsidR="00F869A0" w:rsidRPr="00F869A0" w:rsidRDefault="007835BC" w:rsidP="003664A7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</w:t>
            </w:r>
            <w:r w:rsidR="003664A7">
              <w:rPr>
                <w:rFonts w:ascii="Arial" w:hAnsi="Arial" w:cs="Arial"/>
                <w:color w:val="000000" w:themeColor="text1"/>
                <w:sz w:val="24"/>
                <w:szCs w:val="24"/>
              </w:rPr>
              <w:t>a staff member</w:t>
            </w:r>
            <w:r w:rsidR="00021E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, I want to </w:t>
            </w:r>
            <w:r w:rsidR="00C10798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modify student data and be able to keep an updated record of this. </w:t>
            </w:r>
          </w:p>
        </w:tc>
      </w:tr>
      <w:tr w:rsidR="00F869A0" w:rsidRPr="00F869A0" w14:paraId="6FB53810" w14:textId="77777777" w:rsidTr="00F869A0">
        <w:tc>
          <w:tcPr>
            <w:tcW w:w="603" w:type="dxa"/>
          </w:tcPr>
          <w:p w14:paraId="6539AE5C" w14:textId="60D48195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8932" w:type="dxa"/>
          </w:tcPr>
          <w:p w14:paraId="4D984444" w14:textId="416D4FBB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As a student before enrolling in a course</w:t>
            </w:r>
            <w:r w:rsidR="007835BC">
              <w:rPr>
                <w:rFonts w:ascii="Arial" w:hAnsi="Arial" w:cs="Arial"/>
                <w:color w:val="000000" w:themeColor="text1"/>
                <w:sz w:val="24"/>
                <w:szCs w:val="24"/>
              </w:rPr>
              <w:t>,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I want to view all the detailed admission and tuition fees information from the website.</w:t>
            </w:r>
          </w:p>
        </w:tc>
      </w:tr>
      <w:tr w:rsidR="00F869A0" w:rsidRPr="00F869A0" w14:paraId="6A2BD5CF" w14:textId="77777777" w:rsidTr="00F869A0">
        <w:tc>
          <w:tcPr>
            <w:tcW w:w="603" w:type="dxa"/>
          </w:tcPr>
          <w:p w14:paraId="5CFC1DC7" w14:textId="537C2052" w:rsidR="00F869A0" w:rsidRPr="00F869A0" w:rsidRDefault="00F869A0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8932" w:type="dxa"/>
          </w:tcPr>
          <w:p w14:paraId="205E451B" w14:textId="7C7B4031" w:rsidR="006C1607" w:rsidRPr="00F869A0" w:rsidRDefault="007835BC" w:rsidP="006C1607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s a student who is interested to visit Liberty University, I want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to </w:t>
            </w:r>
            <w:r w:rsidR="006C160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btain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tac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nformation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</w:t>
            </w:r>
            <w:r w:rsidR="006C160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to see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 map showing the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location information </w:t>
            </w:r>
            <w:r w:rsidR="006C1607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on </w:t>
            </w:r>
            <w:r w:rsidR="00F869A0"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the website.</w:t>
            </w:r>
          </w:p>
        </w:tc>
      </w:tr>
      <w:tr w:rsidR="006C1607" w:rsidRPr="00F869A0" w14:paraId="13D119D8" w14:textId="77777777" w:rsidTr="00F869A0">
        <w:tc>
          <w:tcPr>
            <w:tcW w:w="603" w:type="dxa"/>
          </w:tcPr>
          <w:p w14:paraId="0A75ED34" w14:textId="57D92B24" w:rsidR="006C1607" w:rsidRPr="00F869A0" w:rsidRDefault="006C1607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8932" w:type="dxa"/>
          </w:tcPr>
          <w:p w14:paraId="69198A07" w14:textId="17511918" w:rsidR="006C1607" w:rsidRDefault="006C1607" w:rsidP="00021E44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current student, </w:t>
            </w:r>
            <w:r w:rsidR="00021E44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 wan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to see my previous exam results online without having to print them out on paper.</w:t>
            </w:r>
          </w:p>
        </w:tc>
      </w:tr>
      <w:tr w:rsidR="00AC6599" w:rsidRPr="00F869A0" w14:paraId="076BAFAC" w14:textId="77777777" w:rsidTr="00F869A0">
        <w:tc>
          <w:tcPr>
            <w:tcW w:w="603" w:type="dxa"/>
          </w:tcPr>
          <w:p w14:paraId="7976F5D1" w14:textId="493F0BB0" w:rsidR="00AC6599" w:rsidRDefault="00AC6599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lastRenderedPageBreak/>
              <w:t>11</w:t>
            </w:r>
          </w:p>
        </w:tc>
        <w:tc>
          <w:tcPr>
            <w:tcW w:w="8932" w:type="dxa"/>
          </w:tcPr>
          <w:p w14:paraId="63C13DC6" w14:textId="4EB5E013" w:rsidR="00AC6599" w:rsidRDefault="00AC6599" w:rsidP="00021E44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parent, I want to see latest information regarding COVID-19 and how Liberty University is trying to tackle the current situation on the website. </w:t>
            </w:r>
          </w:p>
        </w:tc>
      </w:tr>
      <w:tr w:rsidR="00021E44" w:rsidRPr="00F869A0" w14:paraId="56D2D2CF" w14:textId="77777777" w:rsidTr="00F869A0">
        <w:tc>
          <w:tcPr>
            <w:tcW w:w="603" w:type="dxa"/>
          </w:tcPr>
          <w:p w14:paraId="5D7B2A51" w14:textId="70EE2883" w:rsidR="00021E44" w:rsidRDefault="00021E44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2</w:t>
            </w:r>
          </w:p>
        </w:tc>
        <w:tc>
          <w:tcPr>
            <w:tcW w:w="8932" w:type="dxa"/>
          </w:tcPr>
          <w:p w14:paraId="59135C90" w14:textId="5ED33413" w:rsidR="00021E44" w:rsidRDefault="00021E44" w:rsidP="00144FE5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a faculty member, I want to edit course details and submit class </w:t>
            </w:r>
            <w:r w:rsidR="00144FE5">
              <w:rPr>
                <w:rFonts w:ascii="Arial" w:hAnsi="Arial" w:cs="Arial"/>
                <w:color w:val="000000" w:themeColor="text1"/>
                <w:sz w:val="24"/>
                <w:szCs w:val="24"/>
              </w:rPr>
              <w:t>schedule online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</w:tr>
      <w:tr w:rsidR="00021E44" w:rsidRPr="00F869A0" w14:paraId="66323CEA" w14:textId="77777777" w:rsidTr="00F869A0">
        <w:tc>
          <w:tcPr>
            <w:tcW w:w="603" w:type="dxa"/>
          </w:tcPr>
          <w:p w14:paraId="075B839C" w14:textId="4F0E8752" w:rsidR="00021E44" w:rsidRDefault="00021E44" w:rsidP="00707641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8932" w:type="dxa"/>
          </w:tcPr>
          <w:p w14:paraId="5CD4AE5E" w14:textId="225D0002" w:rsidR="00021E44" w:rsidRDefault="00021E44" w:rsidP="003664A7">
            <w:pPr>
              <w:spacing w:line="480" w:lineRule="auto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s </w:t>
            </w:r>
            <w:r w:rsidR="003664A7">
              <w:rPr>
                <w:rFonts w:ascii="Arial" w:hAnsi="Arial" w:cs="Arial"/>
                <w:color w:val="000000" w:themeColor="text1"/>
                <w:sz w:val="24"/>
                <w:szCs w:val="24"/>
              </w:rPr>
              <w:t>a faculty member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, I want to submit </w:t>
            </w:r>
            <w:r w:rsidR="00144FE5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student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grades and </w:t>
            </w:r>
            <w:r w:rsidR="00144FE5">
              <w:rPr>
                <w:rFonts w:ascii="Arial" w:hAnsi="Arial" w:cs="Arial"/>
                <w:color w:val="000000" w:themeColor="text1"/>
                <w:sz w:val="24"/>
                <w:szCs w:val="24"/>
              </w:rPr>
              <w:t>upload lecture material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. </w:t>
            </w:r>
          </w:p>
        </w:tc>
      </w:tr>
    </w:tbl>
    <w:p w14:paraId="73C10F60" w14:textId="2F432F5E" w:rsidR="000D4472" w:rsidRPr="007835BC" w:rsidRDefault="000D4472" w:rsidP="00AC6599">
      <w:pPr>
        <w:spacing w:line="480" w:lineRule="auto"/>
        <w:rPr>
          <w:rFonts w:ascii="Arial" w:hAnsi="Arial" w:cs="Arial"/>
          <w:color w:val="000000" w:themeColor="text1"/>
          <w:sz w:val="28"/>
          <w:szCs w:val="28"/>
        </w:rPr>
      </w:pPr>
    </w:p>
    <w:sectPr w:rsidR="000D4472" w:rsidRPr="007835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zM1N7Q0MDSxsDBX0lEKTi0uzszPAykwqgUA+lCaqSwAAAA="/>
  </w:docVars>
  <w:rsids>
    <w:rsidRoot w:val="00AF529D"/>
    <w:rsid w:val="00021E44"/>
    <w:rsid w:val="000D4472"/>
    <w:rsid w:val="001409D9"/>
    <w:rsid w:val="00143809"/>
    <w:rsid w:val="00144FE5"/>
    <w:rsid w:val="00194E01"/>
    <w:rsid w:val="00242002"/>
    <w:rsid w:val="002B2919"/>
    <w:rsid w:val="00346B85"/>
    <w:rsid w:val="003664A7"/>
    <w:rsid w:val="00383FBC"/>
    <w:rsid w:val="00440274"/>
    <w:rsid w:val="0052119B"/>
    <w:rsid w:val="00612A14"/>
    <w:rsid w:val="006505A2"/>
    <w:rsid w:val="006C1607"/>
    <w:rsid w:val="00707641"/>
    <w:rsid w:val="007835BC"/>
    <w:rsid w:val="007B1C63"/>
    <w:rsid w:val="0084736F"/>
    <w:rsid w:val="00861A93"/>
    <w:rsid w:val="008864D9"/>
    <w:rsid w:val="008B0753"/>
    <w:rsid w:val="00964508"/>
    <w:rsid w:val="00965BB2"/>
    <w:rsid w:val="00A60FA1"/>
    <w:rsid w:val="00A82D54"/>
    <w:rsid w:val="00AC6599"/>
    <w:rsid w:val="00AF529D"/>
    <w:rsid w:val="00C07A49"/>
    <w:rsid w:val="00C10798"/>
    <w:rsid w:val="00C86AFF"/>
    <w:rsid w:val="00CC02A9"/>
    <w:rsid w:val="00D338B9"/>
    <w:rsid w:val="00D94DE3"/>
    <w:rsid w:val="00E73D32"/>
    <w:rsid w:val="00E87543"/>
    <w:rsid w:val="00EA677A"/>
    <w:rsid w:val="00EC4E65"/>
    <w:rsid w:val="00F8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1E0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02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C02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GridTableLight">
    <w:name w:val="Grid Table Light"/>
    <w:basedOn w:val="TableNormal"/>
    <w:uiPriority w:val="40"/>
    <w:rsid w:val="00964508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02A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C02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customStyle="1" w:styleId="GridTableLight">
    <w:name w:val="Grid Table Light"/>
    <w:basedOn w:val="TableNormal"/>
    <w:uiPriority w:val="40"/>
    <w:rsid w:val="00964508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abid amin</cp:lastModifiedBy>
  <cp:revision>33</cp:revision>
  <dcterms:created xsi:type="dcterms:W3CDTF">2020-09-19T08:09:00Z</dcterms:created>
  <dcterms:modified xsi:type="dcterms:W3CDTF">2020-10-28T09:23:00Z</dcterms:modified>
</cp:coreProperties>
</file>